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C82E62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4153BD70">
        <w:tc>
          <w:tcPr>
            <w:tcW w:w="2518" w:type="dxa"/>
          </w:tcPr>
          <w:p w14:paraId="2FD3D591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4153BD70">
        <w:tc>
          <w:tcPr>
            <w:tcW w:w="2518" w:type="dxa"/>
          </w:tcPr>
          <w:p w14:paraId="5AE97F40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65D546FE" w:rsidR="005454CF" w:rsidRPr="008F0187" w:rsidRDefault="4F1C71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b</w:t>
            </w:r>
            <w:r w:rsidR="431011C3" w:rsidRPr="4153BD70">
              <w:rPr>
                <w:rFonts w:ascii="Tahoma" w:hAnsi="Tahoma" w:cs="Tahoma"/>
                <w:sz w:val="20"/>
                <w:szCs w:val="20"/>
              </w:rPr>
              <w:t xml:space="preserve">ox-shadow: 0 10px 15px –3px </w:t>
            </w:r>
            <w:proofErr w:type="spellStart"/>
            <w:r w:rsidR="431011C3" w:rsidRPr="4153BD70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="431011C3" w:rsidRPr="4153BD70">
              <w:rPr>
                <w:rFonts w:ascii="Tahoma" w:hAnsi="Tahoma" w:cs="Tahoma"/>
                <w:sz w:val="20"/>
                <w:szCs w:val="20"/>
              </w:rPr>
              <w:t xml:space="preserve">(0, 0, 0, 0.1), 0 4px 6px –2px </w:t>
            </w:r>
            <w:proofErr w:type="spellStart"/>
            <w:r w:rsidR="431011C3" w:rsidRPr="4153BD70">
              <w:rPr>
                <w:rFonts w:ascii="Tahoma" w:hAnsi="Tahoma" w:cs="Tahoma"/>
                <w:sz w:val="20"/>
                <w:szCs w:val="20"/>
              </w:rPr>
              <w:t>r</w:t>
            </w:r>
            <w:r w:rsidR="6AB0E66A" w:rsidRPr="4153BD70">
              <w:rPr>
                <w:rFonts w:ascii="Tahoma" w:hAnsi="Tahoma" w:cs="Tahoma"/>
                <w:sz w:val="20"/>
                <w:szCs w:val="20"/>
              </w:rPr>
              <w:t>gba</w:t>
            </w:r>
            <w:proofErr w:type="spellEnd"/>
            <w:r w:rsidR="6AB0E66A" w:rsidRPr="4153BD70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513CF07B" w:rsidR="005454CF" w:rsidRPr="008F0187" w:rsidRDefault="2260EE1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เงาขนาดใหญ๋</w:t>
            </w:r>
            <w:proofErr w:type="spellEnd"/>
          </w:p>
        </w:tc>
      </w:tr>
      <w:tr w:rsidR="008F0187" w:rsidRPr="008F0187" w14:paraId="52C19D4B" w14:textId="77777777" w:rsidTr="4153BD70">
        <w:tc>
          <w:tcPr>
            <w:tcW w:w="2518" w:type="dxa"/>
          </w:tcPr>
          <w:p w14:paraId="21F9057D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6D1FC73" w:rsidR="005454CF" w:rsidRPr="008F0187" w:rsidRDefault="36DDDAC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</w:t>
            </w:r>
            <w:r w:rsidR="32F706DE" w:rsidRPr="4153BD70">
              <w:rPr>
                <w:rFonts w:ascii="Tahoma" w:hAnsi="Tahoma" w:cs="Tahoma"/>
                <w:sz w:val="20"/>
                <w:szCs w:val="20"/>
              </w:rPr>
              <w:t>osition: fixed;</w:t>
            </w:r>
          </w:p>
        </w:tc>
        <w:tc>
          <w:tcPr>
            <w:tcW w:w="2816" w:type="dxa"/>
          </w:tcPr>
          <w:p w14:paraId="64D822F2" w14:textId="2839F696" w:rsidR="005454CF" w:rsidRPr="008F0187" w:rsidRDefault="4FFCB85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ตำเเหน่งขอ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header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ให้คงที่บนหน้าจอ</w:t>
            </w:r>
            <w:proofErr w:type="spellEnd"/>
          </w:p>
        </w:tc>
      </w:tr>
      <w:tr w:rsidR="008F0187" w:rsidRPr="008F0187" w14:paraId="70DB3621" w14:textId="77777777" w:rsidTr="4153BD70">
        <w:tc>
          <w:tcPr>
            <w:tcW w:w="2518" w:type="dxa"/>
          </w:tcPr>
          <w:p w14:paraId="68BC17FE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456AA10" w:rsidR="005454CF" w:rsidRPr="008F0187" w:rsidRDefault="4E8E9A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2E36021B" w:rsidR="005454CF" w:rsidRPr="008F0187" w:rsidRDefault="0AA864B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ความกว้างขอ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header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ให้เต็มหน้าจอ</w:t>
            </w:r>
            <w:proofErr w:type="spellEnd"/>
          </w:p>
        </w:tc>
      </w:tr>
      <w:tr w:rsidR="008F0187" w:rsidRPr="008F0187" w14:paraId="53EF0F68" w14:textId="77777777" w:rsidTr="4153BD70">
        <w:tc>
          <w:tcPr>
            <w:tcW w:w="2518" w:type="dxa"/>
          </w:tcPr>
          <w:p w14:paraId="24B87ECF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39B78AE4" w:rsidR="005454CF" w:rsidRPr="008F0187" w:rsidRDefault="1338AB7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33A4428D" w:rsidR="005454CF" w:rsidRPr="008F0187" w:rsidRDefault="4889875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วางตำเเหน่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header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ี่ขอบด้านบนของหน้าจอ</w:t>
            </w:r>
            <w:proofErr w:type="spellEnd"/>
          </w:p>
        </w:tc>
      </w:tr>
    </w:tbl>
    <w:p w14:paraId="152EE04D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4153BD70">
        <w:tc>
          <w:tcPr>
            <w:tcW w:w="2518" w:type="dxa"/>
          </w:tcPr>
          <w:p w14:paraId="0AE06C1C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C82E6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C82E6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C82E6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4153BD70">
        <w:tc>
          <w:tcPr>
            <w:tcW w:w="2518" w:type="dxa"/>
          </w:tcPr>
          <w:p w14:paraId="2008A19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55290AA7" w14:textId="1A53E92B" w:rsidR="005454CF" w:rsidRPr="008F0187" w:rsidRDefault="645E48DA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margin-left: auto;</w:t>
            </w:r>
          </w:p>
          <w:p w14:paraId="062B63DD" w14:textId="4A6B26DF" w:rsidR="005454CF" w:rsidRPr="008F0187" w:rsidRDefault="645E48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margin-</w:t>
            </w:r>
            <w:r w:rsidR="432BA4E1" w:rsidRPr="4153BD70">
              <w:rPr>
                <w:rFonts w:ascii="Tahoma" w:hAnsi="Tahoma" w:cs="Tahoma"/>
                <w:sz w:val="20"/>
                <w:szCs w:val="20"/>
              </w:rPr>
              <w:t>right</w:t>
            </w:r>
            <w:r w:rsidRPr="4153BD70">
              <w:rPr>
                <w:rFonts w:ascii="Tahoma" w:hAnsi="Tahoma" w:cs="Tahoma"/>
                <w:sz w:val="20"/>
                <w:szCs w:val="20"/>
              </w:rPr>
              <w:t>: auto;</w:t>
            </w:r>
          </w:p>
        </w:tc>
        <w:tc>
          <w:tcPr>
            <w:tcW w:w="2816" w:type="dxa"/>
          </w:tcPr>
          <w:p w14:paraId="49A2D87F" w14:textId="5469E95C" w:rsidR="005454CF" w:rsidRPr="008F0187" w:rsidRDefault="6A88940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ัดกึ่งกลางเเนวนอน</w:t>
            </w:r>
            <w:proofErr w:type="spellEnd"/>
          </w:p>
        </w:tc>
      </w:tr>
      <w:tr w:rsidR="008F0187" w:rsidRPr="008F0187" w14:paraId="6FEBE7E2" w14:textId="77777777" w:rsidTr="4153BD70">
        <w:tc>
          <w:tcPr>
            <w:tcW w:w="2518" w:type="dxa"/>
          </w:tcPr>
          <w:p w14:paraId="631C020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2F7306C6" w14:textId="24D09B4B" w:rsidR="005454CF" w:rsidRPr="008F0187" w:rsidRDefault="6CCC8E2C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left: 1rem;</w:t>
            </w:r>
          </w:p>
          <w:p w14:paraId="448649FD" w14:textId="72AC729C" w:rsidR="005454CF" w:rsidRPr="008F0187" w:rsidRDefault="6CCC8E2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5B7B6ACB" w:rsidR="005454CF" w:rsidRPr="008F0187" w:rsidRDefault="3170837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พิ่มช่องว่างด้านซ้ายเเละขวาของเนื้อหา</w:t>
            </w:r>
            <w:proofErr w:type="spellEnd"/>
          </w:p>
        </w:tc>
      </w:tr>
      <w:tr w:rsidR="008F0187" w:rsidRPr="008F0187" w14:paraId="4003499E" w14:textId="77777777" w:rsidTr="4153BD70">
        <w:tc>
          <w:tcPr>
            <w:tcW w:w="2518" w:type="dxa"/>
          </w:tcPr>
          <w:p w14:paraId="482BB3B9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63176A5" w14:textId="6004B920" w:rsidR="005454CF" w:rsidRPr="008F0187" w:rsidRDefault="414C176D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top: 1rem;</w:t>
            </w:r>
          </w:p>
          <w:p w14:paraId="4F9AAC54" w14:textId="3170341E" w:rsidR="005454CF" w:rsidRPr="008F0187" w:rsidRDefault="414C176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41B45DAE" w:rsidR="005454CF" w:rsidRPr="008F0187" w:rsidRDefault="625D15B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พิ่มช่องว่างด้านบนเเละด้านล่างของเนื้อหา</w:t>
            </w:r>
            <w:proofErr w:type="spellEnd"/>
          </w:p>
        </w:tc>
      </w:tr>
      <w:tr w:rsidR="008F0187" w:rsidRPr="008F0187" w14:paraId="7A65494E" w14:textId="77777777" w:rsidTr="4153BD70">
        <w:tc>
          <w:tcPr>
            <w:tcW w:w="2518" w:type="dxa"/>
          </w:tcPr>
          <w:p w14:paraId="592C0F62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36FA975E" w:rsidR="005454CF" w:rsidRPr="008F0187" w:rsidRDefault="4A45B3B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2DB81999" w:rsidR="005454CF" w:rsidRPr="008F0187" w:rsidRDefault="6FAC1AE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ใช้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flexbox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ัดการ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layout</w:t>
            </w:r>
          </w:p>
        </w:tc>
      </w:tr>
      <w:tr w:rsidR="008F0187" w:rsidRPr="008F0187" w14:paraId="64ACCA12" w14:textId="77777777" w:rsidTr="4153BD70">
        <w:tc>
          <w:tcPr>
            <w:tcW w:w="2518" w:type="dxa"/>
          </w:tcPr>
          <w:p w14:paraId="1ABA2D00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CC05EEF" w:rsidR="005454CF" w:rsidRPr="008F0187" w:rsidRDefault="1640F1C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30716023" w:rsidR="005454CF" w:rsidRPr="008F0187" w:rsidRDefault="7FF7AEC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ัดระยะห่างระหว่างสมาชิกให้อยู่ห่างกัน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เบบเท่ากัน</w:t>
            </w:r>
            <w:proofErr w:type="spellEnd"/>
          </w:p>
        </w:tc>
      </w:tr>
      <w:tr w:rsidR="008F0187" w:rsidRPr="008F0187" w14:paraId="6ED5E6A5" w14:textId="77777777" w:rsidTr="4153BD70">
        <w:tc>
          <w:tcPr>
            <w:tcW w:w="2518" w:type="dxa"/>
          </w:tcPr>
          <w:p w14:paraId="53D0F280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25CB61FF" w:rsidR="005454CF" w:rsidRPr="008F0187" w:rsidRDefault="094166C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5BE374DD" w:rsidR="005454CF" w:rsidRPr="008F0187" w:rsidRDefault="308F665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ัดให้สมาชิกอยู่กึ่งกลางในเเนวตั้ง</w:t>
            </w:r>
            <w:proofErr w:type="spellEnd"/>
          </w:p>
        </w:tc>
      </w:tr>
      <w:tr w:rsidR="008F0187" w:rsidRPr="008F0187" w14:paraId="6A0EA4EA" w14:textId="77777777" w:rsidTr="4153BD70">
        <w:tc>
          <w:tcPr>
            <w:tcW w:w="2518" w:type="dxa"/>
          </w:tcPr>
          <w:p w14:paraId="1EFE3830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5D9A8EE6" w:rsidR="005454CF" w:rsidRPr="008F0187" w:rsidRDefault="079A3C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32C927F5" w14:textId="36239B63" w:rsidR="005454CF" w:rsidRPr="008F0187" w:rsidRDefault="2595E9E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พิ่มช่องว่างระหว่างสมาชิกในเเนวนอน</w:t>
            </w:r>
            <w:proofErr w:type="spellEnd"/>
          </w:p>
        </w:tc>
      </w:tr>
    </w:tbl>
    <w:p w14:paraId="4ED986B7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4153BD70">
        <w:tc>
          <w:tcPr>
            <w:tcW w:w="2405" w:type="dxa"/>
          </w:tcPr>
          <w:p w14:paraId="185010F3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7F44EBF7" w:rsidR="005454CF" w:rsidRPr="008F0187" w:rsidRDefault="7E9F29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font-size: 1.5rem;</w:t>
            </w:r>
            <w:r w:rsidR="005454CF">
              <w:tab/>
            </w:r>
          </w:p>
        </w:tc>
        <w:tc>
          <w:tcPr>
            <w:tcW w:w="2750" w:type="dxa"/>
          </w:tcPr>
          <w:p w14:paraId="6A26C955" w14:textId="13FE3D6B" w:rsidR="005454CF" w:rsidRPr="008F0187" w:rsidRDefault="3766EA7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ขนาดตัวอักษร</w:t>
            </w:r>
            <w:r w:rsidR="1A8C9E51" w:rsidRPr="4153BD70">
              <w:rPr>
                <w:rFonts w:ascii="Tahoma" w:hAnsi="Tahoma" w:cs="Tahoma"/>
                <w:sz w:val="20"/>
                <w:szCs w:val="20"/>
              </w:rPr>
              <w:t>2x Large</w:t>
            </w:r>
          </w:p>
        </w:tc>
      </w:tr>
      <w:tr w:rsidR="008F0187" w:rsidRPr="008F0187" w14:paraId="31002028" w14:textId="77777777" w:rsidTr="4153BD70">
        <w:tc>
          <w:tcPr>
            <w:tcW w:w="2405" w:type="dxa"/>
          </w:tcPr>
          <w:p w14:paraId="36423D75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35875BAA" w:rsidR="005454CF" w:rsidRPr="008F0187" w:rsidRDefault="50619D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font-size: 1.25rem;</w:t>
            </w:r>
            <w:r w:rsidR="005454CF">
              <w:tab/>
            </w:r>
          </w:p>
        </w:tc>
        <w:tc>
          <w:tcPr>
            <w:tcW w:w="2750" w:type="dxa"/>
          </w:tcPr>
          <w:p w14:paraId="7C38FAF2" w14:textId="26C16A6A" w:rsidR="005454CF" w:rsidRPr="008F0187" w:rsidRDefault="1FBD95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ขนาดตัวอักษร</w:t>
            </w:r>
            <w:r w:rsidR="53199FD6" w:rsidRPr="4153BD70">
              <w:rPr>
                <w:rFonts w:ascii="Tahoma" w:hAnsi="Tahoma" w:cs="Tahoma"/>
                <w:sz w:val="20"/>
                <w:szCs w:val="20"/>
              </w:rPr>
              <w:t>Extra</w:t>
            </w:r>
            <w:proofErr w:type="spellEnd"/>
            <w:r w:rsidR="53199FD6" w:rsidRPr="4153BD70">
              <w:rPr>
                <w:rFonts w:ascii="Tahoma" w:hAnsi="Tahoma" w:cs="Tahoma"/>
                <w:sz w:val="20"/>
                <w:szCs w:val="20"/>
              </w:rPr>
              <w:t xml:space="preserve"> Large</w:t>
            </w:r>
          </w:p>
        </w:tc>
      </w:tr>
      <w:tr w:rsidR="008F0187" w:rsidRPr="008F0187" w14:paraId="48897AD7" w14:textId="77777777" w:rsidTr="4153BD70">
        <w:tc>
          <w:tcPr>
            <w:tcW w:w="2405" w:type="dxa"/>
          </w:tcPr>
          <w:p w14:paraId="6CDE7D50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1DBCDF25" w:rsidR="005454CF" w:rsidRPr="008F0187" w:rsidRDefault="1ED22B5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font-weight: bold;</w:t>
            </w:r>
            <w:r w:rsidR="005454CF">
              <w:tab/>
            </w:r>
          </w:p>
        </w:tc>
        <w:tc>
          <w:tcPr>
            <w:tcW w:w="2750" w:type="dxa"/>
          </w:tcPr>
          <w:p w14:paraId="27677F40" w14:textId="488F5BF4" w:rsidR="005454CF" w:rsidRPr="008F0187" w:rsidRDefault="1E0BC7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ตักอักษรหนา</w:t>
            </w:r>
            <w:r w:rsidR="001B4746" w:rsidRPr="4153BD70">
              <w:rPr>
                <w:rFonts w:ascii="Tahoma" w:hAnsi="Tahoma" w:cs="Tahoma"/>
                <w:sz w:val="20"/>
                <w:szCs w:val="20"/>
              </w:rPr>
              <w:t>bold</w:t>
            </w:r>
            <w:proofErr w:type="spellEnd"/>
          </w:p>
        </w:tc>
      </w:tr>
      <w:tr w:rsidR="008F0187" w:rsidRPr="008F0187" w14:paraId="2FDFF320" w14:textId="77777777" w:rsidTr="4153BD70">
        <w:tc>
          <w:tcPr>
            <w:tcW w:w="2405" w:type="dxa"/>
          </w:tcPr>
          <w:p w14:paraId="5D3A539C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7BD93ABF" w:rsidR="005454CF" w:rsidRPr="008F0187" w:rsidRDefault="330EC51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color: #4</w:t>
            </w:r>
            <w:r w:rsidR="02A30C59" w:rsidRPr="4153BD70">
              <w:rPr>
                <w:rFonts w:ascii="Tahoma" w:hAnsi="Tahoma" w:cs="Tahoma"/>
                <w:sz w:val="20"/>
                <w:szCs w:val="20"/>
              </w:rPr>
              <w:t>b</w:t>
            </w:r>
            <w:r w:rsidRPr="4153BD70">
              <w:rPr>
                <w:rFonts w:ascii="Tahoma" w:hAnsi="Tahoma" w:cs="Tahoma"/>
                <w:sz w:val="20"/>
                <w:szCs w:val="20"/>
              </w:rPr>
              <w:t>5563;</w:t>
            </w:r>
          </w:p>
        </w:tc>
        <w:tc>
          <w:tcPr>
            <w:tcW w:w="2750" w:type="dxa"/>
          </w:tcPr>
          <w:p w14:paraId="080E83B9" w14:textId="3BF57CE9" w:rsidR="005454CF" w:rsidRPr="008F0187" w:rsidRDefault="2F006DF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สีตัวอักษรเทา</w:t>
            </w:r>
            <w:proofErr w:type="spellEnd"/>
          </w:p>
        </w:tc>
      </w:tr>
      <w:tr w:rsidR="008F0187" w:rsidRPr="008F0187" w14:paraId="5438CD05" w14:textId="77777777" w:rsidTr="4153BD70">
        <w:tc>
          <w:tcPr>
            <w:tcW w:w="2405" w:type="dxa"/>
          </w:tcPr>
          <w:p w14:paraId="3D7EDED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12B144D2" w:rsidR="005454CF" w:rsidRPr="008F0187" w:rsidRDefault="4933E2A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Color: #2563</w:t>
            </w:r>
            <w:r w:rsidR="599ADA60" w:rsidRPr="4153BD70">
              <w:rPr>
                <w:rFonts w:ascii="Tahoma" w:hAnsi="Tahoma" w:cs="Tahoma"/>
                <w:sz w:val="20"/>
                <w:szCs w:val="20"/>
              </w:rPr>
              <w:t>eb</w:t>
            </w:r>
            <w:r w:rsidRPr="4153BD70">
              <w:rPr>
                <w:rFonts w:ascii="Tahoma" w:hAnsi="Tahoma" w:cs="Tahoma"/>
                <w:sz w:val="20"/>
                <w:szCs w:val="20"/>
              </w:rPr>
              <w:t>;</w:t>
            </w:r>
          </w:p>
        </w:tc>
        <w:tc>
          <w:tcPr>
            <w:tcW w:w="2750" w:type="dxa"/>
          </w:tcPr>
          <w:p w14:paraId="2CC9C935" w14:textId="3189AA73" w:rsidR="005454CF" w:rsidRPr="008F0187" w:rsidRDefault="754A6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สีตัวอักษรน้ำเงิน</w:t>
            </w:r>
            <w:proofErr w:type="spellEnd"/>
          </w:p>
        </w:tc>
      </w:tr>
    </w:tbl>
    <w:p w14:paraId="221E1FB2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4153BD70">
        <w:tc>
          <w:tcPr>
            <w:tcW w:w="2405" w:type="dxa"/>
          </w:tcPr>
          <w:p w14:paraId="02E15E19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2E42668A" w:rsidR="005454CF" w:rsidRPr="008F0187" w:rsidRDefault="5DE46A32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4153BD70">
              <w:rPr>
                <w:rFonts w:ascii="Tahoma" w:hAnsi="Tahoma" w:cs="Tahoma"/>
                <w:sz w:val="18"/>
                <w:szCs w:val="18"/>
              </w:rPr>
              <w:t>background-image: linear-gradient(to right, #....(โค้ดสี), #.....);</w:t>
            </w:r>
          </w:p>
        </w:tc>
        <w:tc>
          <w:tcPr>
            <w:tcW w:w="2750" w:type="dxa"/>
          </w:tcPr>
          <w:p w14:paraId="27078725" w14:textId="57034CFE" w:rsidR="005454CF" w:rsidRPr="008F0187" w:rsidRDefault="42F3497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พื้นหลังมีการไล่สีจากซ้ายไปขวาา</w:t>
            </w:r>
            <w:proofErr w:type="spellEnd"/>
          </w:p>
        </w:tc>
      </w:tr>
      <w:tr w:rsidR="008F0187" w:rsidRPr="008F0187" w14:paraId="2F7451F5" w14:textId="77777777" w:rsidTr="4153BD70">
        <w:tc>
          <w:tcPr>
            <w:tcW w:w="2405" w:type="dxa"/>
          </w:tcPr>
          <w:p w14:paraId="1558CE5C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5A01FE70" w:rsidR="005454CF" w:rsidRPr="008F0187" w:rsidRDefault="68085CF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background-color: #3b82f6;</w:t>
            </w:r>
          </w:p>
        </w:tc>
        <w:tc>
          <w:tcPr>
            <w:tcW w:w="2750" w:type="dxa"/>
          </w:tcPr>
          <w:p w14:paraId="6AE006DE" w14:textId="6031BCE1" w:rsidR="005454CF" w:rsidRPr="008F0187" w:rsidRDefault="1D99CE5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สีเริ่มต้นของการไล่สีเป็นสี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น้ำเงินเข้ม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500</w:t>
            </w:r>
          </w:p>
        </w:tc>
      </w:tr>
      <w:tr w:rsidR="008F0187" w:rsidRPr="008F0187" w14:paraId="130A75B0" w14:textId="77777777" w:rsidTr="4153BD70">
        <w:tc>
          <w:tcPr>
            <w:tcW w:w="2405" w:type="dxa"/>
          </w:tcPr>
          <w:p w14:paraId="1C78FFA5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3065983" w:rsidR="005454CF" w:rsidRPr="008F0187" w:rsidRDefault="4E6B6D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background-color: #1d4ed8;</w:t>
            </w:r>
          </w:p>
        </w:tc>
        <w:tc>
          <w:tcPr>
            <w:tcW w:w="2750" w:type="dxa"/>
          </w:tcPr>
          <w:p w14:paraId="76FE40D7" w14:textId="0EF83886" w:rsidR="005454CF" w:rsidRPr="008F0187" w:rsidRDefault="1253A43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สีสิ้นสุดของการไล่สีเป็นสี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น้ำเงินเข้ม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700</w:t>
            </w:r>
          </w:p>
        </w:tc>
      </w:tr>
      <w:tr w:rsidR="008F0187" w:rsidRPr="008F0187" w14:paraId="13AADE48" w14:textId="77777777" w:rsidTr="4153BD70">
        <w:tc>
          <w:tcPr>
            <w:tcW w:w="2405" w:type="dxa"/>
          </w:tcPr>
          <w:p w14:paraId="1351A4E7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4727E1C" w:rsidR="005454CF" w:rsidRPr="008F0187" w:rsidRDefault="504D20E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Color: white;</w:t>
            </w:r>
          </w:p>
        </w:tc>
        <w:tc>
          <w:tcPr>
            <w:tcW w:w="2750" w:type="dxa"/>
          </w:tcPr>
          <w:p w14:paraId="4D0D560C" w14:textId="00FB159C" w:rsidR="005454CF" w:rsidRPr="008F0187" w:rsidRDefault="00F600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กำหนดสีข้อความเป็นสีขาว</w:t>
            </w:r>
            <w:proofErr w:type="spellEnd"/>
          </w:p>
        </w:tc>
      </w:tr>
      <w:tr w:rsidR="008F0187" w:rsidRPr="008F0187" w14:paraId="4CE6AB2F" w14:textId="77777777" w:rsidTr="4153BD70">
        <w:tc>
          <w:tcPr>
            <w:tcW w:w="2405" w:type="dxa"/>
          </w:tcPr>
          <w:p w14:paraId="1D1E346B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3D283C32" w14:textId="68926A29" w:rsidR="005454CF" w:rsidRPr="008F0187" w:rsidRDefault="3073ACBD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top: 5rem;</w:t>
            </w:r>
          </w:p>
          <w:p w14:paraId="2ACDB28E" w14:textId="74025C65" w:rsidR="005454CF" w:rsidRPr="008F0187" w:rsidRDefault="3073ACB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1F2CCF04" w:rsidR="005454CF" w:rsidRPr="008F0187" w:rsidRDefault="0ED7E5A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พิ่มช่องว่างในแนวตั้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ั้งด้านบนเเละด้านล่า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>)</w:t>
            </w:r>
          </w:p>
        </w:tc>
      </w:tr>
    </w:tbl>
    <w:p w14:paraId="4842069C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4153BD70">
        <w:tc>
          <w:tcPr>
            <w:tcW w:w="2802" w:type="dxa"/>
          </w:tcPr>
          <w:p w14:paraId="7EC6D557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737774AC" w:rsidR="005454CF" w:rsidRPr="008F0187" w:rsidRDefault="0DFB70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0C04876F" w:rsidR="005454CF" w:rsidRPr="008F0187" w:rsidRDefault="1E973B4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ำให้เนื้อหาภายในเป็นระบบตารางสามารถจัดเเถวกับคอลัมน์ได้</w:t>
            </w:r>
            <w:proofErr w:type="spellEnd"/>
          </w:p>
        </w:tc>
      </w:tr>
      <w:tr w:rsidR="008F0187" w:rsidRPr="008F0187" w14:paraId="5581F340" w14:textId="77777777" w:rsidTr="4153BD70">
        <w:tc>
          <w:tcPr>
            <w:tcW w:w="2802" w:type="dxa"/>
          </w:tcPr>
          <w:p w14:paraId="60578082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8960743" w:rsidR="005454CF" w:rsidRPr="008F0187" w:rsidRDefault="7DE0DE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grid-template-columns: repeat(1, 1fr);</w:t>
            </w:r>
          </w:p>
        </w:tc>
        <w:tc>
          <w:tcPr>
            <w:tcW w:w="2816" w:type="dxa"/>
          </w:tcPr>
          <w:p w14:paraId="05096C07" w14:textId="6729DCF7" w:rsidR="005454CF" w:rsidRPr="008F0187" w:rsidRDefault="0BDEEB8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ตั้งค่าให้มี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1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คอลัมน์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ัดเรียงให้อยู่ในแถวเดียวกัน</w:t>
            </w:r>
            <w:proofErr w:type="spellEnd"/>
          </w:p>
        </w:tc>
      </w:tr>
      <w:tr w:rsidR="008F0187" w:rsidRPr="008F0187" w14:paraId="2F76A39C" w14:textId="77777777" w:rsidTr="4153BD70">
        <w:tc>
          <w:tcPr>
            <w:tcW w:w="2802" w:type="dxa"/>
          </w:tcPr>
          <w:p w14:paraId="755DCC9E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5F9DB1F2" w14:textId="356A7B0B" w:rsidR="005454CF" w:rsidRPr="008F0187" w:rsidRDefault="41CA6503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 xml:space="preserve">@media (min-width: 768px) { </w:t>
            </w:r>
          </w:p>
          <w:p w14:paraId="2A7FB898" w14:textId="0713E70D" w:rsidR="005454CF" w:rsidRPr="008F0187" w:rsidRDefault="41CA65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 xml:space="preserve">   grid-template-columns: repeat(2, 1fr); }</w:t>
            </w:r>
          </w:p>
        </w:tc>
        <w:tc>
          <w:tcPr>
            <w:tcW w:w="2816" w:type="dxa"/>
          </w:tcPr>
          <w:p w14:paraId="00D967FA" w14:textId="39AAB18F" w:rsidR="005454CF" w:rsidRPr="008F0187" w:rsidRDefault="29C9764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ถ้าขนาดหน้าจอกว้างถึ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768px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ช่น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บนแท็บเล็ต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จะเปลี่ยนเป็น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54BC06A4" w:rsidRPr="4153BD70">
              <w:rPr>
                <w:rFonts w:ascii="Tahoma" w:hAnsi="Tahoma" w:cs="Tahoma"/>
                <w:sz w:val="20"/>
                <w:szCs w:val="20"/>
              </w:rPr>
              <w:t>2</w:t>
            </w:r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คอลัมน์</w:t>
            </w:r>
            <w:proofErr w:type="spellEnd"/>
          </w:p>
        </w:tc>
      </w:tr>
      <w:tr w:rsidR="008F0187" w:rsidRPr="008F0187" w14:paraId="16F06361" w14:textId="77777777" w:rsidTr="4153BD70">
        <w:tc>
          <w:tcPr>
            <w:tcW w:w="2802" w:type="dxa"/>
          </w:tcPr>
          <w:p w14:paraId="756F5D9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796AA01" w:rsidR="005454CF" w:rsidRPr="008F0187" w:rsidRDefault="3298700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36BE3D19" w:rsidR="005454CF" w:rsidRPr="008F0187" w:rsidRDefault="77084E3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พิ่มช่องว่างระหว่า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คอลัมน์และแถว</w:t>
            </w:r>
            <w:proofErr w:type="spellEnd"/>
          </w:p>
        </w:tc>
      </w:tr>
      <w:tr w:rsidR="008F0187" w:rsidRPr="008F0187" w14:paraId="160F362D" w14:textId="77777777" w:rsidTr="4153BD70">
        <w:tc>
          <w:tcPr>
            <w:tcW w:w="2802" w:type="dxa"/>
          </w:tcPr>
          <w:p w14:paraId="1F2133B7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6AD30526" w:rsidR="005454CF" w:rsidRPr="008F0187" w:rsidRDefault="19E05C2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B7A8224" w:rsidR="005454CF" w:rsidRPr="008F0187" w:rsidRDefault="3DAFB5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ำให้มุมของแต่ละบล็อกมีการโค้งมน</w:t>
            </w:r>
            <w:proofErr w:type="spellEnd"/>
          </w:p>
        </w:tc>
      </w:tr>
    </w:tbl>
    <w:p w14:paraId="609E2819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4153BD70">
        <w:tc>
          <w:tcPr>
            <w:tcW w:w="2802" w:type="dxa"/>
          </w:tcPr>
          <w:p w14:paraId="59263D08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</w:p>
        </w:tc>
        <w:tc>
          <w:tcPr>
            <w:tcW w:w="3958" w:type="dxa"/>
          </w:tcPr>
          <w:p w14:paraId="0F9679FE" w14:textId="36F4613F" w:rsidR="005454CF" w:rsidRPr="008F0187" w:rsidRDefault="73AB09CA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7825B193" w14:textId="29C96471" w:rsidR="005454CF" w:rsidRPr="008F0187" w:rsidRDefault="73AB09CA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 xml:space="preserve">    display: flex; </w:t>
            </w:r>
          </w:p>
          <w:p w14:paraId="2B0035E6" w14:textId="2657434C" w:rsidR="005454CF" w:rsidRPr="008F0187" w:rsidRDefault="73AB09C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629BE6EA" w:rsidR="005454CF" w:rsidRPr="008F0187" w:rsidRDefault="26C822B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ำให้จัดเรียงเเละจัดตำเเหน่งได้เฉพาะ</w:t>
            </w:r>
            <w:proofErr w:type="spellEnd"/>
            <w:r w:rsidR="7970E1C2"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7970E1C2" w:rsidRPr="4153BD70">
              <w:rPr>
                <w:rFonts w:ascii="Tahoma" w:hAnsi="Tahoma" w:cs="Tahoma"/>
                <w:sz w:val="20"/>
                <w:szCs w:val="20"/>
              </w:rPr>
              <w:t>เช่น</w:t>
            </w:r>
            <w:proofErr w:type="spellEnd"/>
            <w:r w:rsidR="7970E1C2"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มื่อหน้าจอกว้า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768px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ขึ้นไป</w:t>
            </w:r>
            <w:proofErr w:type="spellEnd"/>
          </w:p>
        </w:tc>
      </w:tr>
      <w:tr w:rsidR="008F0187" w:rsidRPr="008F0187" w14:paraId="7D74CBFC" w14:textId="77777777" w:rsidTr="4153BD70">
        <w:tc>
          <w:tcPr>
            <w:tcW w:w="2802" w:type="dxa"/>
          </w:tcPr>
          <w:p w14:paraId="1E3120BD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B55ED01" w:rsidR="005454CF" w:rsidRPr="008F0187" w:rsidRDefault="1E5D3D9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0B9ABA3" w:rsidR="005454CF" w:rsidRPr="008F0187" w:rsidRDefault="5DA899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ใช้ซ่อนไม่ให้แสดงบนหน้าเว็บ</w:t>
            </w:r>
            <w:proofErr w:type="spellEnd"/>
          </w:p>
        </w:tc>
      </w:tr>
      <w:tr w:rsidR="008F0187" w:rsidRPr="008F0187" w14:paraId="5B488F97" w14:textId="77777777" w:rsidTr="4153BD70">
        <w:tc>
          <w:tcPr>
            <w:tcW w:w="2802" w:type="dxa"/>
          </w:tcPr>
          <w:p w14:paraId="04C28168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</w:p>
        </w:tc>
        <w:tc>
          <w:tcPr>
            <w:tcW w:w="3958" w:type="dxa"/>
          </w:tcPr>
          <w:p w14:paraId="56EDE9B4" w14:textId="248EF5F2" w:rsidR="005454CF" w:rsidRPr="008F0187" w:rsidRDefault="7EA8AA7E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 xml:space="preserve">@media (min-width: 768px) { </w:t>
            </w:r>
          </w:p>
          <w:p w14:paraId="521C3DF6" w14:textId="7DF018F2" w:rsidR="005454CF" w:rsidRPr="008F0187" w:rsidRDefault="7EA8AA7E" w:rsidP="4153BD7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 xml:space="preserve">    display: </w:t>
            </w:r>
            <w:r w:rsidR="4507B2BD" w:rsidRPr="4153BD70">
              <w:rPr>
                <w:rFonts w:ascii="Tahoma" w:hAnsi="Tahoma" w:cs="Tahoma"/>
                <w:sz w:val="20"/>
                <w:szCs w:val="20"/>
              </w:rPr>
              <w:t>block</w:t>
            </w:r>
            <w:r w:rsidRPr="4153BD70">
              <w:rPr>
                <w:rFonts w:ascii="Tahoma" w:hAnsi="Tahoma" w:cs="Tahoma"/>
                <w:sz w:val="20"/>
                <w:szCs w:val="20"/>
              </w:rPr>
              <w:t xml:space="preserve">; </w:t>
            </w:r>
          </w:p>
          <w:p w14:paraId="34EB13D3" w14:textId="390CB381" w:rsidR="005454CF" w:rsidRPr="008F0187" w:rsidRDefault="7EA8AA7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09CF364C" w:rsidR="005454CF" w:rsidRPr="008F0187" w:rsidRDefault="1A911B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เสดงองค์ประกอบในแนวนอนเต็มความกว้างและเริ่มต้นในบรรทัดใหม่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ำให้องค์ประกอบมีพื้นที่ของตัวเองในแนวขวา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ช่น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มื่อหน้าจอกว้าง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768pxขึ้นไป</w:t>
            </w:r>
          </w:p>
        </w:tc>
      </w:tr>
    </w:tbl>
    <w:p w14:paraId="03AE0DE0" w14:textId="77777777" w:rsidR="00C82E62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</w:p>
    <w:p w14:paraId="09B97903" w14:textId="77777777" w:rsidR="005454CF" w:rsidRPr="008F0187" w:rsidRDefault="00C82E62">
      <w:pPr>
        <w:pStyle w:val="Heading2"/>
        <w:rPr>
          <w:rFonts w:ascii="Tahoma" w:hAnsi="Tahoma" w:cs="Tahoma"/>
          <w:color w:val="auto"/>
          <w:sz w:val="24"/>
          <w:szCs w:val="24"/>
        </w:rPr>
      </w:pPr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C82E6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4153BD70">
        <w:tc>
          <w:tcPr>
            <w:tcW w:w="2802" w:type="dxa"/>
          </w:tcPr>
          <w:p w14:paraId="7FE2B1AA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38500036" w:rsidR="005454CF" w:rsidRPr="008F0187" w:rsidRDefault="52E020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background-color: #eff6ff;</w:t>
            </w:r>
          </w:p>
        </w:tc>
        <w:tc>
          <w:tcPr>
            <w:tcW w:w="2816" w:type="dxa"/>
          </w:tcPr>
          <w:p w14:paraId="003F1A66" w14:textId="16C21E18" w:rsidR="005454CF" w:rsidRPr="008F0187" w:rsidRDefault="5BED9BD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ปลี่ยนสีพื้นหลังเมื่อมีการเอาเมาส์ไปวางบนองค์ประกอบ</w:t>
            </w:r>
            <w:proofErr w:type="spellEnd"/>
          </w:p>
        </w:tc>
      </w:tr>
      <w:tr w:rsidR="008F0187" w:rsidRPr="008F0187" w14:paraId="628A7BB5" w14:textId="77777777" w:rsidTr="4153BD70">
        <w:tc>
          <w:tcPr>
            <w:tcW w:w="2802" w:type="dxa"/>
          </w:tcPr>
          <w:p w14:paraId="4B963061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60EB6657" w:rsidR="005454CF" w:rsidRPr="008F0187" w:rsidRDefault="1E68675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816" w:type="dxa"/>
          </w:tcPr>
          <w:p w14:paraId="0E2CAA35" w14:textId="4DE14FDF" w:rsidR="005454CF" w:rsidRPr="008F0187" w:rsidRDefault="1F7E07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เปลี่ยนสีตัวอักษรเมื่อมีการเอาเมาส์ไปวางบนองค์ประกอบ</w:t>
            </w:r>
            <w:proofErr w:type="spellEnd"/>
          </w:p>
        </w:tc>
      </w:tr>
      <w:tr w:rsidR="008F0187" w:rsidRPr="008F0187" w14:paraId="3F75D98E" w14:textId="77777777" w:rsidTr="4153BD70">
        <w:tc>
          <w:tcPr>
            <w:tcW w:w="2802" w:type="dxa"/>
          </w:tcPr>
          <w:p w14:paraId="75B8C164" w14:textId="77777777" w:rsidR="005454CF" w:rsidRPr="008F0187" w:rsidRDefault="00C82E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27F2038F" w:rsidR="005454CF" w:rsidRPr="008F0187" w:rsidRDefault="0E19BD6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4153BD70">
              <w:rPr>
                <w:rFonts w:ascii="Tahoma" w:hAnsi="Tahoma" w:cs="Tahoma"/>
                <w:sz w:val="20"/>
                <w:szCs w:val="20"/>
              </w:rPr>
              <w:t>transition: background-color 0.2s ease, color 0.2s ease;</w:t>
            </w:r>
          </w:p>
        </w:tc>
        <w:tc>
          <w:tcPr>
            <w:tcW w:w="2816" w:type="dxa"/>
          </w:tcPr>
          <w:p w14:paraId="6EBC0E19" w14:textId="5D3C66F9" w:rsidR="005454CF" w:rsidRPr="008F0187" w:rsidRDefault="58C5F7A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4153BD70">
              <w:rPr>
                <w:rFonts w:ascii="Tahoma" w:hAnsi="Tahoma" w:cs="Tahoma"/>
                <w:sz w:val="20"/>
                <w:szCs w:val="20"/>
              </w:rPr>
              <w:t>ทำให้การเปลี่ยนแปลงสีพื้นหลังและสีตัวอักษรเกิดขึ้นอย่างsmooth</w:t>
            </w:r>
            <w:proofErr w:type="spellEnd"/>
            <w:r w:rsidRPr="4153BD70">
              <w:rPr>
                <w:rFonts w:ascii="Tahoma" w:hAnsi="Tahoma" w:cs="Tahoma"/>
                <w:sz w:val="20"/>
                <w:szCs w:val="20"/>
              </w:rPr>
              <w:t xml:space="preserve"> สีค่อยๆเปลี่ยนใน0.2วิ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altName w:val="Calibri"/>
    <w:panose1 w:val="00000000000000000000"/>
    <w:charset w:val="0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61422"/>
    <w:rsid w:val="001B4746"/>
    <w:rsid w:val="00223A29"/>
    <w:rsid w:val="005454CF"/>
    <w:rsid w:val="0087202F"/>
    <w:rsid w:val="008F0187"/>
    <w:rsid w:val="00BD6C53"/>
    <w:rsid w:val="00C22F18"/>
    <w:rsid w:val="00C672C1"/>
    <w:rsid w:val="00C82E62"/>
    <w:rsid w:val="00D1407A"/>
    <w:rsid w:val="00D27EA2"/>
    <w:rsid w:val="00EE6A08"/>
    <w:rsid w:val="00F600DA"/>
    <w:rsid w:val="02A30C59"/>
    <w:rsid w:val="079A3C85"/>
    <w:rsid w:val="08A53C78"/>
    <w:rsid w:val="08C881FD"/>
    <w:rsid w:val="094166C0"/>
    <w:rsid w:val="0A159033"/>
    <w:rsid w:val="0AA864BD"/>
    <w:rsid w:val="0AEC5E22"/>
    <w:rsid w:val="0B3E0D67"/>
    <w:rsid w:val="0BDEEB8A"/>
    <w:rsid w:val="0DFB70E6"/>
    <w:rsid w:val="0E19BD6C"/>
    <w:rsid w:val="0ED7E5A5"/>
    <w:rsid w:val="102A0F0B"/>
    <w:rsid w:val="11367309"/>
    <w:rsid w:val="1253A432"/>
    <w:rsid w:val="1338AB74"/>
    <w:rsid w:val="15F15117"/>
    <w:rsid w:val="1640F1C1"/>
    <w:rsid w:val="16C8E9EE"/>
    <w:rsid w:val="19E05C2D"/>
    <w:rsid w:val="1A8C9E51"/>
    <w:rsid w:val="1A911B63"/>
    <w:rsid w:val="1CE44916"/>
    <w:rsid w:val="1D99CE5F"/>
    <w:rsid w:val="1E0BC741"/>
    <w:rsid w:val="1E5D3D94"/>
    <w:rsid w:val="1E5F6E54"/>
    <w:rsid w:val="1E68675E"/>
    <w:rsid w:val="1E962A5E"/>
    <w:rsid w:val="1E973B45"/>
    <w:rsid w:val="1ED22B53"/>
    <w:rsid w:val="1F7E07DE"/>
    <w:rsid w:val="1FBD95B4"/>
    <w:rsid w:val="21F12C1F"/>
    <w:rsid w:val="2260EE10"/>
    <w:rsid w:val="23FD33DA"/>
    <w:rsid w:val="247F3226"/>
    <w:rsid w:val="2595E9E8"/>
    <w:rsid w:val="26C822B0"/>
    <w:rsid w:val="273D8C9B"/>
    <w:rsid w:val="29C97642"/>
    <w:rsid w:val="2D458A11"/>
    <w:rsid w:val="2F006DFF"/>
    <w:rsid w:val="3073ACBD"/>
    <w:rsid w:val="308F6656"/>
    <w:rsid w:val="31708374"/>
    <w:rsid w:val="32987005"/>
    <w:rsid w:val="32F706DE"/>
    <w:rsid w:val="330EC511"/>
    <w:rsid w:val="33AB4CB8"/>
    <w:rsid w:val="36DDDAC7"/>
    <w:rsid w:val="37126052"/>
    <w:rsid w:val="3766EA7B"/>
    <w:rsid w:val="37B227D4"/>
    <w:rsid w:val="38AEF3BF"/>
    <w:rsid w:val="3DAB13C6"/>
    <w:rsid w:val="3DAFB5C8"/>
    <w:rsid w:val="40016225"/>
    <w:rsid w:val="4092EB99"/>
    <w:rsid w:val="414C176D"/>
    <w:rsid w:val="4153BD70"/>
    <w:rsid w:val="41CA6503"/>
    <w:rsid w:val="42F34973"/>
    <w:rsid w:val="431011C3"/>
    <w:rsid w:val="432BA4E1"/>
    <w:rsid w:val="4507B2BD"/>
    <w:rsid w:val="4889875F"/>
    <w:rsid w:val="4933E2A9"/>
    <w:rsid w:val="4956A6D1"/>
    <w:rsid w:val="4A2CA55C"/>
    <w:rsid w:val="4A45B3B2"/>
    <w:rsid w:val="4B38A7FA"/>
    <w:rsid w:val="4DDB90FD"/>
    <w:rsid w:val="4E6B6DE6"/>
    <w:rsid w:val="4E8E9A03"/>
    <w:rsid w:val="4F1C7136"/>
    <w:rsid w:val="4FB1C8A8"/>
    <w:rsid w:val="4FFCB851"/>
    <w:rsid w:val="504D20E3"/>
    <w:rsid w:val="50619DA8"/>
    <w:rsid w:val="5138CB74"/>
    <w:rsid w:val="52E02050"/>
    <w:rsid w:val="53199FD6"/>
    <w:rsid w:val="548980EB"/>
    <w:rsid w:val="54BC06A4"/>
    <w:rsid w:val="58C5F7AF"/>
    <w:rsid w:val="58F42872"/>
    <w:rsid w:val="5906C13B"/>
    <w:rsid w:val="599ADA60"/>
    <w:rsid w:val="59C8DDA4"/>
    <w:rsid w:val="5B967EE5"/>
    <w:rsid w:val="5BED9BD4"/>
    <w:rsid w:val="5D570FA5"/>
    <w:rsid w:val="5D7FF659"/>
    <w:rsid w:val="5DA89978"/>
    <w:rsid w:val="5DE46A32"/>
    <w:rsid w:val="5F516E13"/>
    <w:rsid w:val="625D15BD"/>
    <w:rsid w:val="63D4E817"/>
    <w:rsid w:val="645E48DA"/>
    <w:rsid w:val="6545745C"/>
    <w:rsid w:val="67BB73CA"/>
    <w:rsid w:val="68085CFB"/>
    <w:rsid w:val="681A4CCF"/>
    <w:rsid w:val="6A889407"/>
    <w:rsid w:val="6AB0E66A"/>
    <w:rsid w:val="6CCC8E2C"/>
    <w:rsid w:val="6D4710E2"/>
    <w:rsid w:val="6EA09C10"/>
    <w:rsid w:val="6FAC1AEB"/>
    <w:rsid w:val="73AB09CA"/>
    <w:rsid w:val="754A6772"/>
    <w:rsid w:val="75A7D176"/>
    <w:rsid w:val="762E99AF"/>
    <w:rsid w:val="77084E32"/>
    <w:rsid w:val="78713574"/>
    <w:rsid w:val="7970E1C2"/>
    <w:rsid w:val="7DE0DE8F"/>
    <w:rsid w:val="7E4D8092"/>
    <w:rsid w:val="7E9F2934"/>
    <w:rsid w:val="7EA8AA7E"/>
    <w:rsid w:val="7F394D0F"/>
    <w:rsid w:val="7FF7A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6C2EB389-9670-48B5-8207-6C95E7F32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2</Words>
  <Characters>2810</Characters>
  <Application>Microsoft Office Word</Application>
  <DocSecurity>4</DocSecurity>
  <Lines>23</Lines>
  <Paragraphs>6</Paragraphs>
  <ScaleCrop>false</ScaleCrop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tawas Puntumchinda</dc:creator>
  <cp:keywords/>
  <cp:lastModifiedBy>Supphakan Wiwasuk</cp:lastModifiedBy>
  <cp:revision>7</cp:revision>
  <dcterms:created xsi:type="dcterms:W3CDTF">2024-12-24T21:49:00Z</dcterms:created>
  <dcterms:modified xsi:type="dcterms:W3CDTF">2024-12-25T12:31:00Z</dcterms:modified>
</cp:coreProperties>
</file>